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BEBA1A" w14:textId="77777777" w:rsidR="00C43B07" w:rsidRDefault="001D218B">
      <w:pPr>
        <w:pStyle w:val="Title"/>
        <w:jc w:val="center"/>
        <w:rPr>
          <w:sz w:val="60"/>
          <w:szCs w:val="60"/>
        </w:rPr>
      </w:pPr>
      <w:bookmarkStart w:id="0" w:name="_53anvt66d6i7" w:colFirst="0" w:colLast="0"/>
      <w:bookmarkEnd w:id="0"/>
      <w:r>
        <w:rPr>
          <w:sz w:val="60"/>
          <w:szCs w:val="60"/>
        </w:rPr>
        <w:t>Quiz Me!</w:t>
      </w:r>
    </w:p>
    <w:p w14:paraId="12BEBA1B" w14:textId="77777777" w:rsidR="00C43B07" w:rsidRDefault="001D218B">
      <w:pPr>
        <w:pStyle w:val="Subtitle"/>
        <w:spacing w:line="240" w:lineRule="auto"/>
        <w:jc w:val="center"/>
        <w:rPr>
          <w:rFonts w:ascii="Constantia" w:eastAsia="Constantia" w:hAnsi="Constantia" w:cs="Constantia"/>
          <w:sz w:val="36"/>
          <w:szCs w:val="36"/>
        </w:rPr>
      </w:pPr>
      <w:bookmarkStart w:id="1" w:name="_mplgpjfo9xof" w:colFirst="0" w:colLast="0"/>
      <w:bookmarkEnd w:id="1"/>
      <w:r>
        <w:rPr>
          <w:rFonts w:ascii="Constantia" w:eastAsia="Constantia" w:hAnsi="Constantia" w:cs="Constantia"/>
          <w:sz w:val="36"/>
          <w:szCs w:val="36"/>
        </w:rPr>
        <w:t xml:space="preserve">Midterm Project </w:t>
      </w:r>
    </w:p>
    <w:p w14:paraId="12BEBA1C" w14:textId="77777777" w:rsidR="00C43B07" w:rsidRDefault="001D218B">
      <w:pPr>
        <w:pStyle w:val="Subtitle"/>
        <w:jc w:val="center"/>
        <w:rPr>
          <w:rFonts w:ascii="Constantia" w:eastAsia="Constantia" w:hAnsi="Constantia" w:cs="Constantia"/>
          <w:sz w:val="36"/>
          <w:szCs w:val="36"/>
        </w:rPr>
      </w:pPr>
      <w:bookmarkStart w:id="2" w:name="_b7ber8vr341d" w:colFirst="0" w:colLast="0"/>
      <w:bookmarkEnd w:id="2"/>
      <w:r>
        <w:rPr>
          <w:rFonts w:ascii="Constantia" w:eastAsia="Constantia" w:hAnsi="Constantia" w:cs="Constantia"/>
          <w:sz w:val="36"/>
          <w:szCs w:val="36"/>
        </w:rPr>
        <w:t>S E 185</w:t>
      </w:r>
    </w:p>
    <w:p w14:paraId="578E3EC4" w14:textId="6433D4EC" w:rsidR="000C1131" w:rsidRDefault="000C1131">
      <w:pPr>
        <w:jc w:val="center"/>
        <w:rPr>
          <w:color w:val="FF0000"/>
        </w:rPr>
      </w:pPr>
      <w:r w:rsidRPr="000C1131">
        <w:rPr>
          <w:color w:val="FF0000"/>
        </w:rPr>
        <w:t>You can work in a group of two students</w:t>
      </w:r>
    </w:p>
    <w:p w14:paraId="52BCF4EC" w14:textId="764531A3" w:rsidR="000A593F" w:rsidRDefault="000A593F">
      <w:pPr>
        <w:jc w:val="center"/>
        <w:rPr>
          <w:color w:val="FF0000"/>
        </w:rPr>
      </w:pPr>
      <w:r>
        <w:rPr>
          <w:color w:val="FF0000"/>
        </w:rPr>
        <w:t xml:space="preserve">Must submit to Canvas </w:t>
      </w:r>
      <w:r w:rsidR="00280B5B">
        <w:rPr>
          <w:color w:val="FF0000"/>
        </w:rPr>
        <w:t>before your lab started during Week 08</w:t>
      </w:r>
    </w:p>
    <w:p w14:paraId="12BEBA1E" w14:textId="1D570D71" w:rsidR="00C43B07" w:rsidRDefault="001D218B">
      <w:pPr>
        <w:jc w:val="center"/>
        <w:rPr>
          <w:color w:val="FF0000"/>
        </w:rPr>
      </w:pPr>
      <w:r>
        <w:rPr>
          <w:color w:val="FF0000"/>
        </w:rPr>
        <w:t>Must Demo to your TA during your week 0</w:t>
      </w:r>
      <w:r w:rsidR="00280B5B">
        <w:rPr>
          <w:color w:val="FF0000"/>
        </w:rPr>
        <w:t>8</w:t>
      </w:r>
      <w:r>
        <w:rPr>
          <w:color w:val="FF0000"/>
        </w:rPr>
        <w:t xml:space="preserve"> lab section (each team member must demo)</w:t>
      </w:r>
    </w:p>
    <w:p w14:paraId="12BEBA1F" w14:textId="77777777" w:rsidR="00C43B07" w:rsidRDefault="00C43B07">
      <w:bookmarkStart w:id="3" w:name="_GoBack"/>
      <w:bookmarkEnd w:id="3"/>
    </w:p>
    <w:p w14:paraId="12BEBA20" w14:textId="257E356D" w:rsidR="00C43B07" w:rsidRDefault="001D218B">
      <w:pPr>
        <w:jc w:val="both"/>
      </w:pPr>
      <w:r>
        <w:t>Everyone has taken a quiz (e.g., class activities in this class) of some form in their life. A quiz is a series of questions that gathers user’s information based on an input, scores the number of “correct” answers, and gives the user information relevant to the quiz they completed. For example, in terms of an academic quiz, a series of correct answers is tallied and given a score with respect to the total number of questions.</w:t>
      </w:r>
    </w:p>
    <w:p w14:paraId="12BEBA21" w14:textId="77777777" w:rsidR="00C43B07" w:rsidRDefault="001D218B">
      <w:pPr>
        <w:pStyle w:val="Heading2"/>
      </w:pPr>
      <w:bookmarkStart w:id="4" w:name="_j2h17nizuewq" w:colFirst="0" w:colLast="0"/>
      <w:bookmarkEnd w:id="4"/>
      <w:r>
        <w:t>Task</w:t>
      </w:r>
    </w:p>
    <w:p w14:paraId="12BEBA22" w14:textId="77777777" w:rsidR="00C43B07" w:rsidRDefault="001D218B">
      <w:pPr>
        <w:jc w:val="both"/>
      </w:pPr>
      <w:r>
        <w:t xml:space="preserve">You probably already guessed what this midterm project entails; your job is to write 3 quizzes that a user can choose from to answer and complete. Once the user runs the program on the first run, they will see a welcome message as well as the list of the 3 quizzes you wrote (i.e. Quiz 01, Quiz 02, and Quiz 03). A student will choose a lucky number between 1 and 9 then your program will assign a quiz randomly based on the number the user entered (seed!). After choosing which quiz to take, the user must take the quiz until s/he gets all the questions right. The final score will be an average of total scores across attempts. You must notify the user for an incorrect answer without giving the correct answer, that way a user does not go through infinite attempts. </w:t>
      </w:r>
    </w:p>
    <w:p w14:paraId="12BEBA23" w14:textId="77777777" w:rsidR="00C43B07" w:rsidRDefault="001D218B">
      <w:pPr>
        <w:pStyle w:val="Heading2"/>
      </w:pPr>
      <w:bookmarkStart w:id="5" w:name="_f3oot0u6onbw" w:colFirst="0" w:colLast="0"/>
      <w:bookmarkEnd w:id="5"/>
      <w:r>
        <w:t xml:space="preserve">Requirements </w:t>
      </w:r>
    </w:p>
    <w:p w14:paraId="12BEBA24" w14:textId="77777777" w:rsidR="00C43B07" w:rsidRDefault="001D218B">
      <w:pPr>
        <w:numPr>
          <w:ilvl w:val="0"/>
          <w:numId w:val="1"/>
        </w:numPr>
        <w:rPr>
          <w:b/>
        </w:rPr>
      </w:pPr>
      <w:r>
        <w:rPr>
          <w:b/>
        </w:rPr>
        <w:t xml:space="preserve">Write 3 quizzes </w:t>
      </w:r>
    </w:p>
    <w:p w14:paraId="12BEBA25" w14:textId="12DAE185" w:rsidR="00C43B07" w:rsidRDefault="001D218B">
      <w:pPr>
        <w:numPr>
          <w:ilvl w:val="1"/>
          <w:numId w:val="1"/>
        </w:numPr>
      </w:pPr>
      <w:r>
        <w:t xml:space="preserve">All quizzes are required to be </w:t>
      </w:r>
      <w:r w:rsidRPr="001D218B">
        <w:rPr>
          <w:u w:val="single"/>
        </w:rPr>
        <w:t>similar to the class activity</w:t>
      </w:r>
      <w:r>
        <w:t xml:space="preserve"> (don’t copy any class activity questions, you have to come up with your own questions) except that it must be in this form:</w:t>
      </w:r>
    </w:p>
    <w:p w14:paraId="12BEBA26" w14:textId="77777777" w:rsidR="00C43B07" w:rsidRDefault="001D218B">
      <w:pPr>
        <w:numPr>
          <w:ilvl w:val="2"/>
          <w:numId w:val="1"/>
        </w:numPr>
      </w:pPr>
      <w:r>
        <w:t>Question 1: true/false</w:t>
      </w:r>
    </w:p>
    <w:p w14:paraId="12BEBA27" w14:textId="77777777" w:rsidR="00C43B07" w:rsidRDefault="001D218B">
      <w:pPr>
        <w:numPr>
          <w:ilvl w:val="2"/>
          <w:numId w:val="1"/>
        </w:numPr>
      </w:pPr>
      <w:r>
        <w:t>Question 2: multiple choice</w:t>
      </w:r>
    </w:p>
    <w:p w14:paraId="12BEBA28" w14:textId="77777777" w:rsidR="00C43B07" w:rsidRDefault="001D218B">
      <w:pPr>
        <w:numPr>
          <w:ilvl w:val="2"/>
          <w:numId w:val="1"/>
        </w:numPr>
      </w:pPr>
      <w:r>
        <w:t>Question 3: fill in the blank</w:t>
      </w:r>
    </w:p>
    <w:p w14:paraId="12BEBA29" w14:textId="7DFE61F9" w:rsidR="00C43B07" w:rsidRDefault="001D218B">
      <w:pPr>
        <w:numPr>
          <w:ilvl w:val="1"/>
          <w:numId w:val="1"/>
        </w:numPr>
      </w:pPr>
      <w:r>
        <w:lastRenderedPageBreak/>
        <w:t>In this case, pretend the class activity is worth 15 points where each question is worth 5 points.</w:t>
      </w:r>
    </w:p>
    <w:p w14:paraId="12BEBA2A" w14:textId="49376DD7" w:rsidR="00C43B07" w:rsidRDefault="001D218B">
      <w:pPr>
        <w:numPr>
          <w:ilvl w:val="2"/>
          <w:numId w:val="1"/>
        </w:numPr>
      </w:pPr>
      <w:r>
        <w:t xml:space="preserve">Quizzes must follow an assortment of the simple formats mentioned above for the required class activity. </w:t>
      </w:r>
    </w:p>
    <w:p w14:paraId="12BEBA2B" w14:textId="77777777" w:rsidR="00C43B07" w:rsidRDefault="001D218B">
      <w:pPr>
        <w:numPr>
          <w:ilvl w:val="0"/>
          <w:numId w:val="1"/>
        </w:numPr>
        <w:rPr>
          <w:b/>
        </w:rPr>
      </w:pPr>
      <w:r>
        <w:rPr>
          <w:b/>
        </w:rPr>
        <w:t>For any quiz, it must be taken until the user obtains a full score on an attempt</w:t>
      </w:r>
    </w:p>
    <w:p w14:paraId="12BEBA2C" w14:textId="77777777" w:rsidR="00C43B07" w:rsidRDefault="001D218B">
      <w:pPr>
        <w:numPr>
          <w:ilvl w:val="0"/>
          <w:numId w:val="1"/>
        </w:numPr>
        <w:rPr>
          <w:b/>
        </w:rPr>
      </w:pPr>
      <w:r>
        <w:rPr>
          <w:b/>
        </w:rPr>
        <w:t>After completing the quiz, the user can choose to take another quiz or quit</w:t>
      </w:r>
    </w:p>
    <w:p w14:paraId="12BEBA2D" w14:textId="77777777" w:rsidR="00C43B07" w:rsidRDefault="001D218B">
      <w:pPr>
        <w:numPr>
          <w:ilvl w:val="0"/>
          <w:numId w:val="1"/>
        </w:numPr>
        <w:rPr>
          <w:b/>
        </w:rPr>
      </w:pPr>
      <w:r>
        <w:rPr>
          <w:b/>
        </w:rPr>
        <w:t>Scores must be averaged over all attempts</w:t>
      </w:r>
    </w:p>
    <w:p w14:paraId="12BEBA2E" w14:textId="77777777" w:rsidR="00C43B07" w:rsidRDefault="001D218B">
      <w:pPr>
        <w:numPr>
          <w:ilvl w:val="0"/>
          <w:numId w:val="1"/>
        </w:numPr>
        <w:rPr>
          <w:b/>
        </w:rPr>
      </w:pPr>
      <w:r>
        <w:rPr>
          <w:b/>
        </w:rPr>
        <w:t>Users are notified on the question whether their answer was correct or not</w:t>
      </w:r>
    </w:p>
    <w:p w14:paraId="12BEBA2F" w14:textId="27819883" w:rsidR="00C43B07" w:rsidRDefault="001D218B">
      <w:pPr>
        <w:numPr>
          <w:ilvl w:val="0"/>
          <w:numId w:val="1"/>
        </w:numPr>
        <w:rPr>
          <w:b/>
        </w:rPr>
      </w:pPr>
      <w:r>
        <w:rPr>
          <w:b/>
        </w:rPr>
        <w:t>BONUS</w:t>
      </w:r>
      <w:r w:rsidR="007D33A8">
        <w:rPr>
          <w:b/>
        </w:rPr>
        <w:t xml:space="preserve"> (10 points)</w:t>
      </w:r>
    </w:p>
    <w:p w14:paraId="12BEBA30" w14:textId="77777777" w:rsidR="00C43B07" w:rsidRDefault="001D218B">
      <w:pPr>
        <w:numPr>
          <w:ilvl w:val="1"/>
          <w:numId w:val="1"/>
        </w:numPr>
        <w:rPr>
          <w:b/>
        </w:rPr>
      </w:pPr>
      <w:r>
        <w:rPr>
          <w:b/>
        </w:rPr>
        <w:t xml:space="preserve"> if a user takes more than 1 quiz, average all the scores across all quizzes and give an overall score of performance on the quizzes.</w:t>
      </w:r>
    </w:p>
    <w:p w14:paraId="12BEBA31" w14:textId="77777777" w:rsidR="00C43B07" w:rsidRDefault="001D218B">
      <w:pPr>
        <w:pStyle w:val="Heading2"/>
      </w:pPr>
      <w:bookmarkStart w:id="6" w:name="_js218orj85f8" w:colFirst="0" w:colLast="0"/>
      <w:bookmarkEnd w:id="6"/>
      <w:r>
        <w:t xml:space="preserve">Tips </w:t>
      </w:r>
    </w:p>
    <w:p w14:paraId="12BEBA32" w14:textId="77777777" w:rsidR="00C43B07" w:rsidRDefault="001D218B">
      <w:pPr>
        <w:numPr>
          <w:ilvl w:val="0"/>
          <w:numId w:val="2"/>
        </w:numPr>
      </w:pPr>
      <w:r>
        <w:t>Write out each quiz on paper so that you can see what you want the quiz to look like on code</w:t>
      </w:r>
    </w:p>
    <w:p w14:paraId="12BEBA33" w14:textId="77777777" w:rsidR="00C43B07" w:rsidRDefault="001D218B">
      <w:pPr>
        <w:numPr>
          <w:ilvl w:val="0"/>
          <w:numId w:val="2"/>
        </w:numPr>
      </w:pPr>
      <w:r>
        <w:t>Use string libraries to compare quiz answers, if applicable.</w:t>
      </w:r>
    </w:p>
    <w:p w14:paraId="12BEBA34" w14:textId="77777777" w:rsidR="00C43B07" w:rsidRDefault="001D218B">
      <w:pPr>
        <w:numPr>
          <w:ilvl w:val="0"/>
          <w:numId w:val="2"/>
        </w:numPr>
      </w:pPr>
      <w:r>
        <w:t>Have a global variable to keep track of scores if a user chooses to take a quiz more than once, or a local variable within main to keep track of everything</w:t>
      </w:r>
    </w:p>
    <w:p w14:paraId="12BEBA35" w14:textId="77777777" w:rsidR="00C43B07" w:rsidRDefault="001D218B">
      <w:pPr>
        <w:numPr>
          <w:ilvl w:val="0"/>
          <w:numId w:val="2"/>
        </w:numPr>
      </w:pPr>
      <w:r>
        <w:t>Take your time and plan it out. You got this.</w:t>
      </w:r>
    </w:p>
    <w:p w14:paraId="12BEBA36" w14:textId="77777777" w:rsidR="00C43B07" w:rsidRDefault="001D218B">
      <w:pPr>
        <w:numPr>
          <w:ilvl w:val="0"/>
          <w:numId w:val="2"/>
        </w:numPr>
      </w:pPr>
      <w:r>
        <w:t>For each team, follow the skeleton code that is posted with the midterm project assignment and don’t forget to write the role and participation of each team member</w:t>
      </w:r>
    </w:p>
    <w:p w14:paraId="12BEBA37" w14:textId="77777777" w:rsidR="00C43B07" w:rsidRDefault="001D218B">
      <w:pPr>
        <w:numPr>
          <w:ilvl w:val="0"/>
          <w:numId w:val="2"/>
        </w:numPr>
      </w:pPr>
      <w:r>
        <w:t>Although this is a team project, each one will demo the project individually to his/her TA during your week 07 lab section.</w:t>
      </w:r>
    </w:p>
    <w:sectPr w:rsidR="00C43B07">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F535C4"/>
    <w:multiLevelType w:val="multilevel"/>
    <w:tmpl w:val="C1D0DC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5E81427D"/>
    <w:multiLevelType w:val="multilevel"/>
    <w:tmpl w:val="D674A8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wMDSyMDExMTM1t7RU0lEKTi0uzszPAykwrgUAf6i+qSwAAAA="/>
  </w:docVars>
  <w:rsids>
    <w:rsidRoot w:val="00C43B07"/>
    <w:rsid w:val="000A593F"/>
    <w:rsid w:val="000C1131"/>
    <w:rsid w:val="001D218B"/>
    <w:rsid w:val="00280B5B"/>
    <w:rsid w:val="007D33A8"/>
    <w:rsid w:val="00C43B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BEBA1A"/>
  <w15:docId w15:val="{D421F60D-7326-4982-A4B5-AAB408B62A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onstantia" w:eastAsia="Constantia" w:hAnsi="Constantia" w:cs="Constantia"/>
        <w:sz w:val="24"/>
        <w:szCs w:val="24"/>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ascii="Arial" w:eastAsia="Arial" w:hAnsi="Arial" w:cs="Arial"/>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2</Pages>
  <Words>448</Words>
  <Characters>2554</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hamed, Md Maruf [E CPE]</cp:lastModifiedBy>
  <cp:revision>6</cp:revision>
  <dcterms:created xsi:type="dcterms:W3CDTF">2021-03-01T14:07:00Z</dcterms:created>
  <dcterms:modified xsi:type="dcterms:W3CDTF">2021-09-26T21:21:00Z</dcterms:modified>
</cp:coreProperties>
</file>